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6ba83f82705b1827665f2c78d5bafdd701e1a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b3c9c068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f11379fa13f9a223ca6750b6dfcd207a616a018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HS_GPA  FU_GPA</w:t>
      </w:r>
      <w:r>
        <w:br/>
      </w:r>
      <w:r>
        <w:rPr>
          <w:rStyle w:val="VerbatimChar"/>
        </w:rPr>
        <w:t xml:space="preserve">0     3.4    3.18</w:t>
      </w:r>
      <w:r>
        <w:br/>
      </w:r>
      <w:r>
        <w:rPr>
          <w:rStyle w:val="VerbatimChar"/>
        </w:rPr>
        <w:t xml:space="preserve">1     4.0    3.33</w:t>
      </w:r>
      <w:r>
        <w:br/>
      </w:r>
      <w:r>
        <w:rPr>
          <w:rStyle w:val="VerbatimChar"/>
        </w:rPr>
        <w:t xml:space="preserve">2     3.8    3.25</w:t>
      </w:r>
      <w:r>
        <w:br/>
      </w:r>
      <w:r>
        <w:rPr>
          <w:rStyle w:val="VerbatimChar"/>
        </w:rPr>
        <w:t xml:space="preserve">3     3.8    2.42</w:t>
      </w:r>
      <w:r>
        <w:br/>
      </w:r>
      <w:r>
        <w:rPr>
          <w:rStyle w:val="VerbatimChar"/>
        </w:rPr>
        <w:t xml:space="preserve">4     4.0    2.63</w:t>
      </w:r>
    </w:p>
    <w:bookmarkEnd w:id="22"/>
    <w:bookmarkStart w:id="23" w:name="Xddd495cfb1a913227a896dae1c051f71aa2ba32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dc4b5671465fc83d847ada81312958e6ae4e865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Xf831f2232aa87dd3bbf48b007d07176d2362a6d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Xd392e311bf60624712d9795a9af45db2982e7c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</w:p>
    <w:bookmarkEnd w:id="26"/>
    <w:bookmarkStart w:id="27" w:name="Xe27e584d7060ec432b20ab8436cfd6632c0c78b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</w:p>
    <w:bookmarkEnd w:id="27"/>
    <w:bookmarkStart w:id="31" w:name="b23f90dc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7d1a7383a539c8fea95dc4327cc7e6f1342b57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f2d631f6c9c23630c4ec1677da2e4682bc7969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2"/>
    <w:bookmarkStart w:id="33" w:name="Xbb892bb449fd83fc65a2bde823a02dc00ffac66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194558364500496</w:t>
      </w:r>
    </w:p>
    <w:bookmarkEnd w:id="33"/>
    <w:bookmarkStart w:id="34" w:name="b6d316ed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28678951896233096</w:t>
      </w:r>
    </w:p>
    <w:bookmarkEnd w:id="34"/>
    <w:bookmarkStart w:id="35" w:name="Xdcb4829e05ada0fb1c0680d7ec9798a3feea298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2761424917919411</w:t>
      </w:r>
    </w:p>
    <w:bookmarkEnd w:id="35"/>
    <w:bookmarkStart w:id="36" w:name="X96b5be7d05092dca6add5ecf5cddb40f856da3a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194558364500496</w:t>
      </w:r>
    </w:p>
    <w:bookmarkEnd w:id="36"/>
    <w:bookmarkStart w:id="37" w:name="Xc3ef1f94e956e7680df393944165a35077817de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36238537644041935</w:t>
      </w:r>
    </w:p>
    <w:bookmarkEnd w:id="37"/>
    <w:bookmarkStart w:id="38" w:name="Xe738b2dbbb53ece1c0e1e8773cbc266f6db3bc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identity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8"/>
    <w:bookmarkStart w:id="39" w:name="f148a466"/>
    <w:p>
      <w:pPr>
        <w:pStyle w:val="SourceCode"/>
      </w:pP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3:07Z</dcterms:created>
  <dcterms:modified xsi:type="dcterms:W3CDTF">2022-06-01T15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